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C15713" w14:textId="77777777" w:rsidR="00C74B7A" w:rsidRDefault="00C74B7A" w:rsidP="00202F4F">
      <w:pPr>
        <w:pStyle w:val="NoSpacing"/>
        <w:jc w:val="center"/>
        <w:rPr>
          <w:b/>
          <w:sz w:val="32"/>
          <w:szCs w:val="32"/>
        </w:rPr>
      </w:pPr>
      <w:bookmarkStart w:id="0" w:name="_GoBack"/>
      <w:bookmarkEnd w:id="0"/>
      <w:r w:rsidRPr="00202F4F">
        <w:rPr>
          <w:b/>
          <w:sz w:val="32"/>
          <w:szCs w:val="32"/>
        </w:rPr>
        <w:t>Two Major Dangers/Sins Related To Women:</w:t>
      </w:r>
    </w:p>
    <w:p w14:paraId="24366772" w14:textId="77777777" w:rsidR="00202F4F" w:rsidRDefault="00202F4F" w:rsidP="00202F4F">
      <w:pPr>
        <w:pStyle w:val="NoSpacing"/>
      </w:pPr>
    </w:p>
    <w:p w14:paraId="562B3756" w14:textId="77777777" w:rsidR="00202F4F" w:rsidRPr="00202F4F" w:rsidRDefault="00C06E2C" w:rsidP="00202F4F">
      <w:pPr>
        <w:pStyle w:val="NoSpacing"/>
      </w:pPr>
      <w:r>
        <w:t>Adultery and fornication.  The</w:t>
      </w:r>
      <w:r w:rsidR="00202F4F">
        <w:t xml:space="preserve"> </w:t>
      </w:r>
      <w:r w:rsidR="00AA7548">
        <w:t xml:space="preserve">laws and scriptures </w:t>
      </w:r>
      <w:r w:rsidR="00202F4F">
        <w:t>are for me</w:t>
      </w:r>
      <w:r w:rsidR="001377A6">
        <w:t>n to know</w:t>
      </w:r>
      <w:r w:rsidR="00AA7548">
        <w:t xml:space="preserve"> and apply</w:t>
      </w:r>
      <w:r w:rsidR="001377A6">
        <w:t>, a</w:t>
      </w:r>
      <w:r w:rsidR="00202F4F">
        <w:t>lso for women to know</w:t>
      </w:r>
      <w:r w:rsidR="00AA7548">
        <w:t xml:space="preserve">, and apply.  Moreover, </w:t>
      </w:r>
      <w:r w:rsidR="00202F4F">
        <w:t xml:space="preserve">for parents to teach toddlers or </w:t>
      </w:r>
      <w:r w:rsidR="00AA7548">
        <w:t xml:space="preserve">young </w:t>
      </w:r>
      <w:r w:rsidR="00202F4F">
        <w:t>children from the time they can comprehend words</w:t>
      </w:r>
      <w:r w:rsidR="00AA7548">
        <w:t xml:space="preserve">; </w:t>
      </w:r>
      <w:r w:rsidR="001377A6">
        <w:t xml:space="preserve">or their </w:t>
      </w:r>
      <w:r w:rsidR="00AA7548">
        <w:t xml:space="preserve">older kids and </w:t>
      </w:r>
      <w:r w:rsidR="001377A6">
        <w:t xml:space="preserve">teenagers </w:t>
      </w:r>
      <w:r>
        <w:t>to be TAUGHT, and to NOT follow everyone else</w:t>
      </w:r>
      <w:r w:rsidR="00202F4F">
        <w:t>.</w:t>
      </w:r>
    </w:p>
    <w:p w14:paraId="52F6BD8D" w14:textId="77777777" w:rsidR="00C74B7A" w:rsidRDefault="00C74B7A" w:rsidP="00C74B7A">
      <w:pPr>
        <w:pStyle w:val="NoSpacing"/>
      </w:pPr>
    </w:p>
    <w:p w14:paraId="5ED2A5DC" w14:textId="77777777" w:rsidR="00C74B7A" w:rsidRDefault="00C74B7A" w:rsidP="00C74B7A">
      <w:pPr>
        <w:pStyle w:val="NoSpacing"/>
      </w:pPr>
      <w:r>
        <w:t>Adultery:</w:t>
      </w:r>
    </w:p>
    <w:p w14:paraId="5231C861" w14:textId="77777777" w:rsidR="00C74B7A" w:rsidRDefault="00C74B7A" w:rsidP="00C74B7A">
      <w:pPr>
        <w:pStyle w:val="NoSpacing"/>
        <w:rPr>
          <w:b/>
        </w:rPr>
      </w:pPr>
      <w:r w:rsidRPr="001377A6">
        <w:rPr>
          <w:b/>
        </w:rPr>
        <w:t>Exodus 20:14</w:t>
      </w:r>
      <w:r w:rsidR="001377A6" w:rsidRPr="001377A6">
        <w:rPr>
          <w:b/>
        </w:rPr>
        <w:t xml:space="preserve"> Thou shalt not commit adultery.</w:t>
      </w:r>
      <w:r w:rsidR="001377A6">
        <w:rPr>
          <w:b/>
        </w:rPr>
        <w:t xml:space="preserve"> </w:t>
      </w:r>
    </w:p>
    <w:p w14:paraId="5AE11AD0" w14:textId="77777777" w:rsidR="001377A6" w:rsidRPr="001377A6" w:rsidRDefault="001377A6" w:rsidP="00C74B7A">
      <w:pPr>
        <w:pStyle w:val="NoSpacing"/>
      </w:pPr>
      <w:r w:rsidRPr="001377A6">
        <w:t>(Leviticus 20:10</w:t>
      </w:r>
      <w:r>
        <w:t xml:space="preserve"> </w:t>
      </w:r>
      <w:r w:rsidRPr="001377A6">
        <w:t xml:space="preserve">And the man that </w:t>
      </w:r>
      <w:proofErr w:type="spellStart"/>
      <w:r w:rsidRPr="001377A6">
        <w:t>committeth</w:t>
      </w:r>
      <w:proofErr w:type="spellEnd"/>
      <w:r w:rsidRPr="001377A6">
        <w:t xml:space="preserve"> adultery with another man's wife, even he that </w:t>
      </w:r>
      <w:proofErr w:type="spellStart"/>
      <w:r w:rsidRPr="001377A6">
        <w:t>committeth</w:t>
      </w:r>
      <w:proofErr w:type="spellEnd"/>
      <w:r w:rsidRPr="001377A6">
        <w:t xml:space="preserve"> adultery with his </w:t>
      </w:r>
      <w:proofErr w:type="spellStart"/>
      <w:r w:rsidRPr="001377A6">
        <w:t>neighbour's</w:t>
      </w:r>
      <w:proofErr w:type="spellEnd"/>
      <w:r w:rsidRPr="001377A6">
        <w:t xml:space="preserve"> wife, the adulterer and the adulteress shall surely be put to death.)</w:t>
      </w:r>
    </w:p>
    <w:p w14:paraId="08CE74C8" w14:textId="77777777" w:rsidR="00C74B7A" w:rsidRDefault="00C74B7A" w:rsidP="00C74B7A">
      <w:pPr>
        <w:pStyle w:val="NoSpacing"/>
      </w:pPr>
    </w:p>
    <w:p w14:paraId="7362E09D" w14:textId="77777777" w:rsidR="00C74B7A" w:rsidRPr="001377A6" w:rsidRDefault="00C74B7A" w:rsidP="00C74B7A">
      <w:pPr>
        <w:pStyle w:val="NoSpacing"/>
        <w:rPr>
          <w:b/>
        </w:rPr>
      </w:pPr>
      <w:r w:rsidRPr="001377A6">
        <w:rPr>
          <w:b/>
        </w:rPr>
        <w:t>Deuteronomy 22:22</w:t>
      </w:r>
      <w:r w:rsidR="001377A6" w:rsidRPr="001377A6">
        <w:rPr>
          <w:b/>
        </w:rPr>
        <w:t xml:space="preserve"> If a man be found lying with a woman married to an husband, then they shall both of them die, both the man that lay with the woman, and the woman: so shalt thou put away evil from Israel.</w:t>
      </w:r>
    </w:p>
    <w:p w14:paraId="334FDD93" w14:textId="77777777" w:rsidR="00C74B7A" w:rsidRDefault="00C06E2C" w:rsidP="00C74B7A">
      <w:pPr>
        <w:pStyle w:val="NoSpacing"/>
      </w:pPr>
      <w:r>
        <w:t>(</w:t>
      </w:r>
      <w:r w:rsidR="00E73094">
        <w:t xml:space="preserve">The definition of adultery, and judgment for this sin which today is still executed by the merciful LORD. </w:t>
      </w:r>
      <w:r w:rsidR="001377A6">
        <w:t>Marriage consists of a man and woman the LORD brings together</w:t>
      </w:r>
      <w:r>
        <w:t xml:space="preserve">: </w:t>
      </w:r>
      <w:r w:rsidRPr="00AD6BFC">
        <w:rPr>
          <w:b/>
        </w:rPr>
        <w:t>Matthew 19:4-6</w:t>
      </w:r>
      <w:r>
        <w:t>.</w:t>
      </w:r>
      <w:r w:rsidR="00E73094">
        <w:t xml:space="preserve"> NOT couples</w:t>
      </w:r>
      <w:r w:rsidR="001377A6">
        <w:t xml:space="preserve"> that have a ceremony with a</w:t>
      </w:r>
      <w:r>
        <w:t xml:space="preserve"> “priest” or</w:t>
      </w:r>
      <w:r w:rsidR="001377A6">
        <w:t xml:space="preserve"> justice of the peace, wedding rings and </w:t>
      </w:r>
      <w:r>
        <w:t xml:space="preserve">this </w:t>
      </w:r>
      <w:r w:rsidR="00AA7548">
        <w:t>world’s standards of marriage.</w:t>
      </w:r>
      <w:r w:rsidR="00C74B7A">
        <w:t>)</w:t>
      </w:r>
    </w:p>
    <w:p w14:paraId="19F411AB" w14:textId="77777777" w:rsidR="00C74B7A" w:rsidRDefault="00C74B7A" w:rsidP="00C74B7A">
      <w:pPr>
        <w:pStyle w:val="NoSpacing"/>
      </w:pPr>
      <w:r>
        <w:t>Christ gave us the wisdom to foresee evil</w:t>
      </w:r>
      <w:r w:rsidR="00C06E2C">
        <w:t xml:space="preserve"> and avoid it, as well as</w:t>
      </w:r>
      <w:r w:rsidR="00AD6BFC">
        <w:t xml:space="preserve"> to </w:t>
      </w:r>
      <w:r>
        <w:t>choose a woman carefully</w:t>
      </w:r>
      <w:r w:rsidR="00AD6BFC">
        <w:t xml:space="preserve">: </w:t>
      </w:r>
      <w:r>
        <w:t>Because by putting away a good woman, we will be guilty of adultery due to the fact that a</w:t>
      </w:r>
      <w:r w:rsidR="00AD6BFC">
        <w:t xml:space="preserve"> woman will get ANOTHER man</w:t>
      </w:r>
      <w:r w:rsidR="00E73094">
        <w:t>:</w:t>
      </w:r>
      <w:r w:rsidR="00E73094" w:rsidRPr="00E73094">
        <w:rPr>
          <w:b/>
          <w:bCs/>
        </w:rPr>
        <w:t xml:space="preserve"> </w:t>
      </w:r>
      <w:proofErr w:type="spellStart"/>
      <w:r w:rsidR="00E73094">
        <w:rPr>
          <w:b/>
          <w:bCs/>
        </w:rPr>
        <w:t>ITimothy</w:t>
      </w:r>
      <w:proofErr w:type="spellEnd"/>
      <w:r w:rsidR="00E73094">
        <w:rPr>
          <w:b/>
          <w:bCs/>
        </w:rPr>
        <w:t xml:space="preserve"> 5:11-15, Matthew 19:7-11</w:t>
      </w:r>
      <w:r w:rsidR="00284905">
        <w:rPr>
          <w:b/>
          <w:bCs/>
        </w:rPr>
        <w:t>, John 4:15-19</w:t>
      </w:r>
      <w:r w:rsidR="00AD6BFC">
        <w:t>.  H</w:t>
      </w:r>
      <w:r>
        <w:t>er</w:t>
      </w:r>
      <w:r w:rsidR="001377A6">
        <w:t>,</w:t>
      </w:r>
      <w:r>
        <w:t xml:space="preserve"> and that</w:t>
      </w:r>
      <w:r w:rsidR="001377A6">
        <w:t xml:space="preserve"> NEW</w:t>
      </w:r>
      <w:r>
        <w:t xml:space="preserve"> man are committing adultery against the man </w:t>
      </w:r>
      <w:r w:rsidR="00331177">
        <w:t xml:space="preserve">(husband ordained) </w:t>
      </w:r>
      <w:r>
        <w:t>that wrongfully divorced her or put her away.</w:t>
      </w:r>
    </w:p>
    <w:p w14:paraId="4356889D" w14:textId="77777777" w:rsidR="00C74B7A" w:rsidRDefault="00C74B7A" w:rsidP="00C74B7A">
      <w:pPr>
        <w:pStyle w:val="NoSpacing"/>
      </w:pPr>
    </w:p>
    <w:p w14:paraId="69C3D16A" w14:textId="77777777" w:rsidR="00AA7548" w:rsidRPr="00AA7548" w:rsidRDefault="00AA7548" w:rsidP="00AA7548">
      <w:pPr>
        <w:pStyle w:val="NoSpacing"/>
        <w:rPr>
          <w:b/>
        </w:rPr>
      </w:pPr>
      <w:r w:rsidRPr="00AA7548">
        <w:rPr>
          <w:b/>
        </w:rPr>
        <w:t>Proverbs 6:23 For the commandment is a lamp; and the law is light; and reproofs of instruction are the way of life:</w:t>
      </w:r>
    </w:p>
    <w:p w14:paraId="1845BC4E" w14:textId="77777777" w:rsidR="00AA7548" w:rsidRPr="00AA7548" w:rsidRDefault="00AA7548" w:rsidP="00AA7548">
      <w:pPr>
        <w:pStyle w:val="NoSpacing"/>
        <w:rPr>
          <w:b/>
        </w:rPr>
      </w:pPr>
      <w:r w:rsidRPr="00AA7548">
        <w:rPr>
          <w:b/>
        </w:rPr>
        <w:t>:24 To keep thee FROM THE evil woman, from the flattery of THE TONGUE OF a strange woman.</w:t>
      </w:r>
    </w:p>
    <w:p w14:paraId="4655CC49" w14:textId="77777777" w:rsidR="00AA7548" w:rsidRPr="00AA7548" w:rsidRDefault="00AA7548" w:rsidP="00AA7548">
      <w:pPr>
        <w:pStyle w:val="NoSpacing"/>
        <w:rPr>
          <w:b/>
        </w:rPr>
      </w:pPr>
      <w:r w:rsidRPr="00AA7548">
        <w:rPr>
          <w:b/>
        </w:rPr>
        <w:t>:25 LUST NOT AFTER her beauty in thine heart; NEITHER LET her take thee with her eyelids.</w:t>
      </w:r>
    </w:p>
    <w:p w14:paraId="648ADF17" w14:textId="77777777" w:rsidR="00C74B7A" w:rsidRPr="00AA7548" w:rsidRDefault="00AA7548" w:rsidP="00AA7548">
      <w:pPr>
        <w:pStyle w:val="NoSpacing"/>
        <w:rPr>
          <w:b/>
        </w:rPr>
      </w:pPr>
      <w:r w:rsidRPr="00AA7548">
        <w:rPr>
          <w:b/>
        </w:rPr>
        <w:t>:26 For by means of a whorish woman a man is brought to a piece of bread: and the adulteress WILL HUNT for the precious life.</w:t>
      </w:r>
    </w:p>
    <w:p w14:paraId="3E9D55A4" w14:textId="77777777" w:rsidR="00AA7548" w:rsidRPr="00AA7548" w:rsidRDefault="00AA7548" w:rsidP="00AA7548">
      <w:pPr>
        <w:pStyle w:val="NoSpacing"/>
        <w:rPr>
          <w:b/>
        </w:rPr>
      </w:pPr>
      <w:r w:rsidRPr="00AA7548">
        <w:rPr>
          <w:b/>
        </w:rPr>
        <w:t xml:space="preserve">:29 So he that </w:t>
      </w:r>
      <w:proofErr w:type="spellStart"/>
      <w:r w:rsidRPr="00AA7548">
        <w:rPr>
          <w:b/>
        </w:rPr>
        <w:t>goeth</w:t>
      </w:r>
      <w:proofErr w:type="spellEnd"/>
      <w:r w:rsidRPr="00AA7548">
        <w:rPr>
          <w:b/>
        </w:rPr>
        <w:t xml:space="preserve"> in to his </w:t>
      </w:r>
      <w:proofErr w:type="spellStart"/>
      <w:r w:rsidRPr="00AA7548">
        <w:rPr>
          <w:b/>
        </w:rPr>
        <w:t>neighbour's</w:t>
      </w:r>
      <w:proofErr w:type="spellEnd"/>
      <w:r w:rsidRPr="00AA7548">
        <w:rPr>
          <w:b/>
        </w:rPr>
        <w:t xml:space="preserve"> wife; whosoever TOUCHETH HER shall not be innocent. </w:t>
      </w:r>
    </w:p>
    <w:p w14:paraId="34EB37B7" w14:textId="77777777" w:rsidR="00C74B7A" w:rsidRPr="00AA7548" w:rsidRDefault="00AA7548" w:rsidP="00C74B7A">
      <w:pPr>
        <w:pStyle w:val="NoSpacing"/>
        <w:rPr>
          <w:b/>
        </w:rPr>
      </w:pPr>
      <w:r w:rsidRPr="00AA7548">
        <w:rPr>
          <w:b/>
        </w:rPr>
        <w:t xml:space="preserve">:32 But whoso </w:t>
      </w:r>
      <w:proofErr w:type="spellStart"/>
      <w:r w:rsidRPr="00AA7548">
        <w:rPr>
          <w:b/>
        </w:rPr>
        <w:t>committeth</w:t>
      </w:r>
      <w:proofErr w:type="spellEnd"/>
      <w:r w:rsidRPr="00AA7548">
        <w:rPr>
          <w:b/>
        </w:rPr>
        <w:t xml:space="preserve"> adultery with a woman LACKETH UNDERSTANDING: he that doeth it DESTROYETH his own soul.</w:t>
      </w:r>
    </w:p>
    <w:p w14:paraId="3EC537BB" w14:textId="77777777" w:rsidR="00AA7548" w:rsidRPr="00AA7548" w:rsidRDefault="00AA7548" w:rsidP="00C74B7A">
      <w:pPr>
        <w:pStyle w:val="NoSpacing"/>
        <w:rPr>
          <w:b/>
        </w:rPr>
      </w:pPr>
      <w:r w:rsidRPr="00AA7548">
        <w:rPr>
          <w:b/>
        </w:rPr>
        <w:t xml:space="preserve">:34 For jealousy is the rage of a man: </w:t>
      </w:r>
      <w:proofErr w:type="gramStart"/>
      <w:r w:rsidRPr="00AA7548">
        <w:rPr>
          <w:b/>
        </w:rPr>
        <w:t>therefore</w:t>
      </w:r>
      <w:proofErr w:type="gramEnd"/>
      <w:r w:rsidRPr="00AA7548">
        <w:rPr>
          <w:b/>
        </w:rPr>
        <w:t xml:space="preserve"> he will not spare in the day of vengeance.</w:t>
      </w:r>
    </w:p>
    <w:p w14:paraId="2EF7C904" w14:textId="77777777" w:rsidR="00C74B7A" w:rsidRDefault="00C74B7A" w:rsidP="00C74B7A">
      <w:pPr>
        <w:pStyle w:val="NoSpacing"/>
      </w:pPr>
    </w:p>
    <w:p w14:paraId="72E76E40" w14:textId="77777777" w:rsidR="00C74B7A" w:rsidRDefault="00C74B7A" w:rsidP="00C74B7A">
      <w:pPr>
        <w:pStyle w:val="NoSpacing"/>
      </w:pPr>
      <w:r>
        <w:t>Fornication:</w:t>
      </w:r>
    </w:p>
    <w:p w14:paraId="337D7840" w14:textId="77777777" w:rsidR="00C06E2C" w:rsidRPr="00C06E2C" w:rsidRDefault="00C06E2C" w:rsidP="00C06E2C">
      <w:pPr>
        <w:pStyle w:val="NoSpacing"/>
        <w:rPr>
          <w:b/>
        </w:rPr>
      </w:pPr>
      <w:r w:rsidRPr="00C06E2C">
        <w:rPr>
          <w:b/>
        </w:rPr>
        <w:t>Ecclesiasticus 23:16 Two sorts of men multiply sin, and the third will bring wrath: a hot mind is as a burning fire, it will never be quenched till it be consumed: a fornicator in the body of his flesh will never cease till he hath kindled a fire.</w:t>
      </w:r>
    </w:p>
    <w:p w14:paraId="6F7AF169" w14:textId="77777777" w:rsidR="00C74B7A" w:rsidRDefault="00C06E2C" w:rsidP="00C06E2C">
      <w:pPr>
        <w:pStyle w:val="NoSpacing"/>
        <w:rPr>
          <w:b/>
        </w:rPr>
      </w:pPr>
      <w:r w:rsidRPr="00C06E2C">
        <w:rPr>
          <w:b/>
        </w:rPr>
        <w:t xml:space="preserve">:17 All bread </w:t>
      </w:r>
      <w:r>
        <w:rPr>
          <w:b/>
        </w:rPr>
        <w:t>IS SWEET</w:t>
      </w:r>
      <w:r w:rsidRPr="00C06E2C">
        <w:rPr>
          <w:b/>
        </w:rPr>
        <w:t xml:space="preserve"> to a whoremonger, he will not leave off till he </w:t>
      </w:r>
      <w:proofErr w:type="gramStart"/>
      <w:r w:rsidRPr="00C06E2C">
        <w:rPr>
          <w:b/>
        </w:rPr>
        <w:t>die</w:t>
      </w:r>
      <w:proofErr w:type="gramEnd"/>
      <w:r w:rsidRPr="00C06E2C">
        <w:rPr>
          <w:b/>
        </w:rPr>
        <w:t>.</w:t>
      </w:r>
    </w:p>
    <w:p w14:paraId="5A8C31E5" w14:textId="77777777" w:rsidR="000B5601" w:rsidRDefault="000B5601" w:rsidP="00C06E2C">
      <w:pPr>
        <w:pStyle w:val="NoSpacing"/>
        <w:rPr>
          <w:b/>
        </w:rPr>
      </w:pPr>
    </w:p>
    <w:p w14:paraId="4F62F5A2" w14:textId="77777777" w:rsidR="000B5601" w:rsidRPr="000B5601" w:rsidRDefault="000B5601" w:rsidP="000B5601">
      <w:pPr>
        <w:pStyle w:val="NoSpacing"/>
        <w:rPr>
          <w:b/>
        </w:rPr>
      </w:pPr>
      <w:proofErr w:type="spellStart"/>
      <w:r>
        <w:rPr>
          <w:b/>
        </w:rPr>
        <w:t>ICorinthians</w:t>
      </w:r>
      <w:proofErr w:type="spellEnd"/>
      <w:r>
        <w:rPr>
          <w:b/>
        </w:rPr>
        <w:t xml:space="preserve"> 6:16 </w:t>
      </w:r>
      <w:r w:rsidRPr="000B5601">
        <w:rPr>
          <w:b/>
        </w:rPr>
        <w:t xml:space="preserve">What? know ye not that </w:t>
      </w:r>
      <w:r>
        <w:rPr>
          <w:b/>
        </w:rPr>
        <w:t>HE WHICH IS JOINED</w:t>
      </w:r>
      <w:r w:rsidRPr="000B5601">
        <w:rPr>
          <w:b/>
        </w:rPr>
        <w:t xml:space="preserve"> to </w:t>
      </w:r>
      <w:proofErr w:type="gramStart"/>
      <w:r w:rsidRPr="000B5601">
        <w:rPr>
          <w:b/>
        </w:rPr>
        <w:t>an</w:t>
      </w:r>
      <w:proofErr w:type="gramEnd"/>
      <w:r w:rsidRPr="000B5601">
        <w:rPr>
          <w:b/>
        </w:rPr>
        <w:t xml:space="preserve"> harlot is one body? for two, saith he, shall be one flesh.</w:t>
      </w:r>
    </w:p>
    <w:p w14:paraId="227620B8" w14:textId="77777777" w:rsidR="000B5601" w:rsidRPr="000B5601" w:rsidRDefault="000B5601" w:rsidP="000B5601">
      <w:pPr>
        <w:pStyle w:val="NoSpacing"/>
        <w:rPr>
          <w:b/>
        </w:rPr>
      </w:pPr>
      <w:r>
        <w:rPr>
          <w:b/>
        </w:rPr>
        <w:t>:</w:t>
      </w:r>
      <w:r w:rsidRPr="000B5601">
        <w:rPr>
          <w:b/>
        </w:rPr>
        <w:t xml:space="preserve">17 But he that is </w:t>
      </w:r>
      <w:r>
        <w:rPr>
          <w:b/>
        </w:rPr>
        <w:t>JOINED UNTO</w:t>
      </w:r>
      <w:r w:rsidRPr="000B5601">
        <w:rPr>
          <w:b/>
        </w:rPr>
        <w:t xml:space="preserve"> the Lord is one spirit.</w:t>
      </w:r>
    </w:p>
    <w:p w14:paraId="28D1F6A8" w14:textId="77777777" w:rsidR="000B5601" w:rsidRDefault="000B5601" w:rsidP="000B5601">
      <w:pPr>
        <w:pStyle w:val="NoSpacing"/>
        <w:rPr>
          <w:b/>
        </w:rPr>
      </w:pPr>
      <w:r>
        <w:rPr>
          <w:b/>
        </w:rPr>
        <w:t>:</w:t>
      </w:r>
      <w:r w:rsidRPr="000B5601">
        <w:rPr>
          <w:b/>
        </w:rPr>
        <w:t>18 F</w:t>
      </w:r>
      <w:r>
        <w:rPr>
          <w:b/>
        </w:rPr>
        <w:t>LEE FORNICATION</w:t>
      </w:r>
      <w:r w:rsidRPr="000B5601">
        <w:rPr>
          <w:b/>
        </w:rPr>
        <w:t xml:space="preserve">. Every sin that a man doeth is without the body; but he that </w:t>
      </w:r>
      <w:proofErr w:type="spellStart"/>
      <w:r w:rsidRPr="000B5601">
        <w:rPr>
          <w:b/>
        </w:rPr>
        <w:t>committeth</w:t>
      </w:r>
      <w:proofErr w:type="spellEnd"/>
      <w:r w:rsidRPr="000B5601">
        <w:rPr>
          <w:b/>
        </w:rPr>
        <w:t xml:space="preserve"> fornication </w:t>
      </w:r>
      <w:r>
        <w:rPr>
          <w:b/>
        </w:rPr>
        <w:t>SINNETH AGAINST</w:t>
      </w:r>
      <w:r w:rsidRPr="000B5601">
        <w:rPr>
          <w:b/>
        </w:rPr>
        <w:t xml:space="preserve"> his own body.</w:t>
      </w:r>
    </w:p>
    <w:p w14:paraId="19F04D45" w14:textId="77777777" w:rsidR="00C06E2C" w:rsidRPr="00C06E2C" w:rsidRDefault="00C06E2C" w:rsidP="00C06E2C">
      <w:pPr>
        <w:pStyle w:val="NoSpacing"/>
        <w:rPr>
          <w:b/>
        </w:rPr>
      </w:pPr>
    </w:p>
    <w:p w14:paraId="32D1196C" w14:textId="77777777" w:rsidR="00C74B7A" w:rsidRPr="00FD72C6" w:rsidRDefault="00C74B7A" w:rsidP="00C74B7A">
      <w:pPr>
        <w:pStyle w:val="NoSpacing"/>
        <w:rPr>
          <w:b/>
        </w:rPr>
      </w:pPr>
      <w:r w:rsidRPr="00FD72C6">
        <w:rPr>
          <w:b/>
        </w:rPr>
        <w:lastRenderedPageBreak/>
        <w:t>Ecclesiastes 7:26</w:t>
      </w:r>
      <w:r w:rsidR="00FD72C6" w:rsidRPr="00FD72C6">
        <w:rPr>
          <w:b/>
        </w:rPr>
        <w:t xml:space="preserve"> And I find more bitter than death the woman, whose heart is snares and nets, and her hands as bands: whoso </w:t>
      </w:r>
      <w:proofErr w:type="spellStart"/>
      <w:r w:rsidR="00FD72C6" w:rsidRPr="00FD72C6">
        <w:rPr>
          <w:b/>
        </w:rPr>
        <w:t>pleaseth</w:t>
      </w:r>
      <w:proofErr w:type="spellEnd"/>
      <w:r w:rsidR="00FD72C6" w:rsidRPr="00FD72C6">
        <w:rPr>
          <w:b/>
        </w:rPr>
        <w:t xml:space="preserve"> God shall escape from her; but the sinner shall be taken by her.</w:t>
      </w:r>
    </w:p>
    <w:p w14:paraId="1AC91768" w14:textId="77777777" w:rsidR="00C74B7A" w:rsidRDefault="00C74B7A" w:rsidP="00C74B7A">
      <w:pPr>
        <w:pStyle w:val="NoSpacing"/>
      </w:pPr>
    </w:p>
    <w:p w14:paraId="2F93BC16" w14:textId="77777777" w:rsidR="00C74B7A" w:rsidRDefault="00C74B7A" w:rsidP="00C74B7A">
      <w:pPr>
        <w:pStyle w:val="NoSpacing"/>
      </w:pPr>
      <w:r>
        <w:t xml:space="preserve">Many men due </w:t>
      </w:r>
      <w:r w:rsidR="001449A1">
        <w:t xml:space="preserve">to lusts </w:t>
      </w:r>
      <w:r>
        <w:t>can find themselves in fornication or adultery by not knowing the laws or not applying them:</w:t>
      </w:r>
    </w:p>
    <w:p w14:paraId="51A36086" w14:textId="77777777" w:rsidR="008A4A28" w:rsidRPr="008A4A28" w:rsidRDefault="008A4A28" w:rsidP="008A4A28">
      <w:pPr>
        <w:pStyle w:val="NoSpacing"/>
        <w:rPr>
          <w:b/>
        </w:rPr>
      </w:pPr>
      <w:r w:rsidRPr="008A4A28">
        <w:rPr>
          <w:b/>
        </w:rPr>
        <w:t xml:space="preserve">Proverbs 7:10 And, behold, there met him a woman with the attire of </w:t>
      </w:r>
      <w:proofErr w:type="gramStart"/>
      <w:r w:rsidRPr="008A4A28">
        <w:rPr>
          <w:b/>
        </w:rPr>
        <w:t>an</w:t>
      </w:r>
      <w:proofErr w:type="gramEnd"/>
      <w:r w:rsidRPr="008A4A28">
        <w:rPr>
          <w:b/>
        </w:rPr>
        <w:t xml:space="preserve"> harlot, and </w:t>
      </w:r>
      <w:proofErr w:type="spellStart"/>
      <w:r w:rsidRPr="008A4A28">
        <w:rPr>
          <w:b/>
        </w:rPr>
        <w:t>subtil</w:t>
      </w:r>
      <w:proofErr w:type="spellEnd"/>
      <w:r w:rsidRPr="008A4A28">
        <w:rPr>
          <w:b/>
        </w:rPr>
        <w:t xml:space="preserve"> of heart.</w:t>
      </w:r>
    </w:p>
    <w:p w14:paraId="03BAC7EE" w14:textId="77777777" w:rsidR="00202F4F" w:rsidRPr="008A4A28" w:rsidRDefault="008A4A28" w:rsidP="008A4A28">
      <w:pPr>
        <w:pStyle w:val="NoSpacing"/>
        <w:rPr>
          <w:b/>
        </w:rPr>
      </w:pPr>
      <w:r w:rsidRPr="008A4A28">
        <w:rPr>
          <w:b/>
        </w:rPr>
        <w:t>:11 (She is loud and stubborn; her feet abide not in her house:</w:t>
      </w:r>
    </w:p>
    <w:p w14:paraId="2F94A15F" w14:textId="77777777" w:rsidR="008A4A28" w:rsidRDefault="00677169" w:rsidP="008A4A28">
      <w:pPr>
        <w:pStyle w:val="NoSpacing"/>
      </w:pPr>
      <w:r>
        <w:t>[W</w:t>
      </w:r>
      <w:r w:rsidR="008A4A28">
        <w:t>icked women reveal themselves: whorish clothing, cunning and difficult to detect, LOUD, STUBBORN, always out and never at home</w:t>
      </w:r>
      <w:r>
        <w:t>, etc.</w:t>
      </w:r>
      <w:r w:rsidR="008A4A28">
        <w:t>]</w:t>
      </w:r>
    </w:p>
    <w:p w14:paraId="73FF7DEB" w14:textId="77777777" w:rsidR="00CC4AC1" w:rsidRPr="00CC4AC1" w:rsidRDefault="00CC4AC1" w:rsidP="00CC4AC1">
      <w:pPr>
        <w:pStyle w:val="NoSpacing"/>
        <w:rPr>
          <w:b/>
        </w:rPr>
      </w:pPr>
      <w:r w:rsidRPr="00CC4AC1">
        <w:rPr>
          <w:b/>
        </w:rPr>
        <w:t xml:space="preserve">:14 I have peace offerings with me; this day have I </w:t>
      </w:r>
      <w:proofErr w:type="spellStart"/>
      <w:r w:rsidRPr="00CC4AC1">
        <w:rPr>
          <w:b/>
        </w:rPr>
        <w:t>payed</w:t>
      </w:r>
      <w:proofErr w:type="spellEnd"/>
      <w:r w:rsidRPr="00CC4AC1">
        <w:rPr>
          <w:b/>
        </w:rPr>
        <w:t xml:space="preserve"> my vows.</w:t>
      </w:r>
    </w:p>
    <w:p w14:paraId="2B8E9A5B" w14:textId="77777777" w:rsidR="00CC4AC1" w:rsidRDefault="00677169" w:rsidP="00CC4AC1">
      <w:pPr>
        <w:pStyle w:val="NoSpacing"/>
      </w:pPr>
      <w:r>
        <w:t>(T</w:t>
      </w:r>
      <w:r w:rsidR="00CC4AC1">
        <w:t>ries to sell herself as a virtuous woman)</w:t>
      </w:r>
    </w:p>
    <w:p w14:paraId="18C463D0" w14:textId="77777777" w:rsidR="008A4A28" w:rsidRPr="00CC4AC1" w:rsidRDefault="00CC4AC1" w:rsidP="00CC4AC1">
      <w:pPr>
        <w:pStyle w:val="NoSpacing"/>
        <w:rPr>
          <w:b/>
        </w:rPr>
      </w:pPr>
      <w:r w:rsidRPr="00CC4AC1">
        <w:rPr>
          <w:b/>
        </w:rPr>
        <w:t>:15 Therefore came I forth to meet thee, diligently to seek thy face, and I have found thee.</w:t>
      </w:r>
    </w:p>
    <w:p w14:paraId="4135D25E" w14:textId="77777777" w:rsidR="00CC4AC1" w:rsidRDefault="00CC4AC1" w:rsidP="00CC4AC1">
      <w:pPr>
        <w:pStyle w:val="NoSpacing"/>
      </w:pPr>
      <w:r>
        <w:t xml:space="preserve">(You are the man of her dreams, the one she </w:t>
      </w:r>
      <w:r w:rsidR="00677169">
        <w:t xml:space="preserve">claims to </w:t>
      </w:r>
      <w:r>
        <w:t>w</w:t>
      </w:r>
      <w:r w:rsidR="00677169">
        <w:t>ant</w:t>
      </w:r>
      <w:r>
        <w:t>.)</w:t>
      </w:r>
    </w:p>
    <w:p w14:paraId="48D435A4" w14:textId="77777777" w:rsidR="00CC4AC1" w:rsidRPr="00CC4AC1" w:rsidRDefault="00CC4AC1" w:rsidP="00CC4AC1">
      <w:pPr>
        <w:pStyle w:val="NoSpacing"/>
        <w:rPr>
          <w:b/>
        </w:rPr>
      </w:pPr>
      <w:r w:rsidRPr="00CC4AC1">
        <w:rPr>
          <w:b/>
        </w:rPr>
        <w:t xml:space="preserve">:18 Come, let us take our </w:t>
      </w:r>
      <w:r>
        <w:rPr>
          <w:b/>
        </w:rPr>
        <w:t>FILL OF LOVE</w:t>
      </w:r>
      <w:r w:rsidRPr="00CC4AC1">
        <w:rPr>
          <w:b/>
        </w:rPr>
        <w:t xml:space="preserve"> until the morning: let us solace ourselves </w:t>
      </w:r>
      <w:r>
        <w:rPr>
          <w:b/>
        </w:rPr>
        <w:t>WITH LOVES</w:t>
      </w:r>
      <w:r w:rsidRPr="00CC4AC1">
        <w:rPr>
          <w:b/>
        </w:rPr>
        <w:t>.</w:t>
      </w:r>
    </w:p>
    <w:p w14:paraId="101AB816" w14:textId="77777777" w:rsidR="00CC4AC1" w:rsidRDefault="00CC4AC1" w:rsidP="00CC4AC1">
      <w:pPr>
        <w:pStyle w:val="NoSpacing"/>
      </w:pPr>
      <w:r>
        <w:t>(Seeks to kindle a man’s lust by graphic sexual words also, not just her clothing.)</w:t>
      </w:r>
    </w:p>
    <w:p w14:paraId="6C14DFDC" w14:textId="77777777" w:rsidR="00CC4AC1" w:rsidRDefault="00CC4AC1" w:rsidP="00CC4AC1">
      <w:pPr>
        <w:pStyle w:val="NoSpacing"/>
        <w:rPr>
          <w:b/>
        </w:rPr>
      </w:pPr>
      <w:r w:rsidRPr="00CC4AC1">
        <w:rPr>
          <w:b/>
        </w:rPr>
        <w:t xml:space="preserve">:19 For the </w:t>
      </w:r>
      <w:r>
        <w:rPr>
          <w:b/>
        </w:rPr>
        <w:t>GOODMAN</w:t>
      </w:r>
      <w:r w:rsidRPr="00CC4AC1">
        <w:rPr>
          <w:b/>
        </w:rPr>
        <w:t xml:space="preserve"> at home, he is gone a long journey:</w:t>
      </w:r>
    </w:p>
    <w:p w14:paraId="77DCD9C7" w14:textId="77777777" w:rsidR="00CC4AC1" w:rsidRDefault="00CC4AC1" w:rsidP="00CC4AC1">
      <w:pPr>
        <w:pStyle w:val="NoSpacing"/>
      </w:pPr>
      <w:r w:rsidRPr="00CC4AC1">
        <w:t>(Has words to make sin more enticing</w:t>
      </w:r>
      <w:r>
        <w:t xml:space="preserve">, or </w:t>
      </w:r>
      <w:r w:rsidRPr="00CC4AC1">
        <w:t>a story of why she is still goo</w:t>
      </w:r>
      <w:r>
        <w:t>d even though she is adulterous.</w:t>
      </w:r>
      <w:r w:rsidRPr="00CC4AC1">
        <w:t>)</w:t>
      </w:r>
    </w:p>
    <w:p w14:paraId="6E9BA5FF" w14:textId="77777777" w:rsidR="00CC4AC1" w:rsidRPr="00CC4AC1" w:rsidRDefault="00CC4AC1" w:rsidP="00CC4AC1">
      <w:pPr>
        <w:pStyle w:val="NoSpacing"/>
        <w:rPr>
          <w:b/>
        </w:rPr>
      </w:pPr>
      <w:r w:rsidRPr="00CC4AC1">
        <w:rPr>
          <w:b/>
        </w:rPr>
        <w:t>:21 With her much fair speech she caused him to yield, with the flattering of her lips she forced him.</w:t>
      </w:r>
    </w:p>
    <w:p w14:paraId="643C0778" w14:textId="77777777" w:rsidR="00CC4AC1" w:rsidRDefault="00CC4AC1" w:rsidP="00CC4AC1">
      <w:pPr>
        <w:pStyle w:val="NoSpacing"/>
      </w:pPr>
      <w:r>
        <w:t>(PROFOUND.  The words a wicked woman will use are smooth as butter, fake compliments, and LIES!)</w:t>
      </w:r>
    </w:p>
    <w:p w14:paraId="6DF76CB8" w14:textId="77777777" w:rsidR="00CC4AC1" w:rsidRPr="00CC4AC1" w:rsidRDefault="00CC4AC1" w:rsidP="00CC4AC1">
      <w:pPr>
        <w:pStyle w:val="NoSpacing"/>
        <w:rPr>
          <w:b/>
        </w:rPr>
      </w:pPr>
      <w:r w:rsidRPr="00CC4AC1">
        <w:rPr>
          <w:b/>
        </w:rPr>
        <w:t xml:space="preserve">:22 He </w:t>
      </w:r>
      <w:proofErr w:type="spellStart"/>
      <w:r w:rsidRPr="00CC4AC1">
        <w:rPr>
          <w:b/>
        </w:rPr>
        <w:t>goeth</w:t>
      </w:r>
      <w:proofErr w:type="spellEnd"/>
      <w:r w:rsidRPr="00CC4AC1">
        <w:rPr>
          <w:b/>
        </w:rPr>
        <w:t xml:space="preserve"> after her straightway, as an ox </w:t>
      </w:r>
      <w:proofErr w:type="spellStart"/>
      <w:r w:rsidRPr="00CC4AC1">
        <w:rPr>
          <w:b/>
        </w:rPr>
        <w:t>goeth</w:t>
      </w:r>
      <w:proofErr w:type="spellEnd"/>
      <w:r w:rsidRPr="00CC4AC1">
        <w:rPr>
          <w:b/>
        </w:rPr>
        <w:t xml:space="preserve"> to the slaughter, or as a fool to the correction of the stocks;</w:t>
      </w:r>
    </w:p>
    <w:p w14:paraId="4812BEC9" w14:textId="77777777" w:rsidR="00CC4AC1" w:rsidRDefault="00CC4AC1" w:rsidP="00CC4AC1">
      <w:pPr>
        <w:pStyle w:val="NoSpacing"/>
        <w:rPr>
          <w:b/>
        </w:rPr>
      </w:pPr>
      <w:r w:rsidRPr="00CC4AC1">
        <w:rPr>
          <w:b/>
        </w:rPr>
        <w:t xml:space="preserve">:23 Till a dart strike through his liver; as a bird </w:t>
      </w:r>
      <w:proofErr w:type="spellStart"/>
      <w:r w:rsidRPr="00CC4AC1">
        <w:rPr>
          <w:b/>
        </w:rPr>
        <w:t>haste</w:t>
      </w:r>
      <w:r>
        <w:rPr>
          <w:b/>
        </w:rPr>
        <w:t>th</w:t>
      </w:r>
      <w:proofErr w:type="spellEnd"/>
      <w:r>
        <w:rPr>
          <w:b/>
        </w:rPr>
        <w:t xml:space="preserve"> to the snare, and KNOWETH NOT</w:t>
      </w:r>
      <w:r w:rsidRPr="00CC4AC1">
        <w:rPr>
          <w:b/>
        </w:rPr>
        <w:t xml:space="preserve"> that it is for his life.</w:t>
      </w:r>
    </w:p>
    <w:p w14:paraId="122E0D3F" w14:textId="77777777" w:rsidR="00CC4AC1" w:rsidRPr="00CC4AC1" w:rsidRDefault="0005571C" w:rsidP="00CC4AC1">
      <w:pPr>
        <w:pStyle w:val="NoSpacing"/>
      </w:pPr>
      <w:r>
        <w:t>(B</w:t>
      </w:r>
      <w:r w:rsidR="00CC4AC1">
        <w:t xml:space="preserve">eware of adultery and sexual sins (fornication), because many men die by </w:t>
      </w:r>
      <w:r>
        <w:t xml:space="preserve">wicked </w:t>
      </w:r>
      <w:r w:rsidR="00CC4AC1">
        <w:t>women</w:t>
      </w:r>
      <w:r>
        <w:t>, immediately or by slow deaths</w:t>
      </w:r>
      <w:r w:rsidR="00C459AA">
        <w:t xml:space="preserve">: </w:t>
      </w:r>
      <w:r w:rsidR="00C459AA" w:rsidRPr="00C459AA">
        <w:rPr>
          <w:b/>
        </w:rPr>
        <w:t>Proverbs 12:4, Proverbs 19:13</w:t>
      </w:r>
      <w:r w:rsidR="00C459AA">
        <w:t>, etc</w:t>
      </w:r>
      <w:r>
        <w:t>.)</w:t>
      </w:r>
    </w:p>
    <w:p w14:paraId="0BBEF6C4" w14:textId="77777777" w:rsidR="00CC4AC1" w:rsidRDefault="00CC4AC1" w:rsidP="00CC4AC1">
      <w:pPr>
        <w:pStyle w:val="NoSpacing"/>
      </w:pPr>
    </w:p>
    <w:p w14:paraId="380D7E9E" w14:textId="77777777" w:rsidR="00C74B7A" w:rsidRPr="005C7128" w:rsidRDefault="00677169" w:rsidP="00C74B7A">
      <w:pPr>
        <w:pStyle w:val="NoSpacing"/>
        <w:rPr>
          <w:b/>
        </w:rPr>
      </w:pPr>
      <w:r>
        <w:rPr>
          <w:b/>
        </w:rPr>
        <w:t>Ecc</w:t>
      </w:r>
      <w:r w:rsidR="00C74B7A" w:rsidRPr="005C7128">
        <w:rPr>
          <w:b/>
        </w:rPr>
        <w:t>lesiasticus 25:21</w:t>
      </w:r>
      <w:r w:rsidR="005C7128" w:rsidRPr="005C7128">
        <w:rPr>
          <w:b/>
        </w:rPr>
        <w:t xml:space="preserve"> </w:t>
      </w:r>
      <w:r w:rsidR="005C7128">
        <w:rPr>
          <w:b/>
        </w:rPr>
        <w:t>STUMBLE NOT</w:t>
      </w:r>
      <w:r w:rsidR="005C7128" w:rsidRPr="005C7128">
        <w:rPr>
          <w:b/>
        </w:rPr>
        <w:t xml:space="preserve"> at the beauty of a woman, and </w:t>
      </w:r>
      <w:r w:rsidR="005C7128">
        <w:rPr>
          <w:b/>
        </w:rPr>
        <w:t>DESIRE HER NOT</w:t>
      </w:r>
      <w:r w:rsidR="005C7128" w:rsidRPr="005C7128">
        <w:rPr>
          <w:b/>
        </w:rPr>
        <w:t xml:space="preserve"> for pleasure.</w:t>
      </w:r>
    </w:p>
    <w:p w14:paraId="78BF3CD3" w14:textId="77777777" w:rsidR="005C7128" w:rsidRDefault="005C7128" w:rsidP="00C74B7A">
      <w:pPr>
        <w:pStyle w:val="NoSpacing"/>
      </w:pPr>
    </w:p>
    <w:p w14:paraId="5B8D6B27" w14:textId="77777777" w:rsidR="00C74B7A" w:rsidRPr="005C7128" w:rsidRDefault="00C74B7A" w:rsidP="00C74B7A">
      <w:pPr>
        <w:pStyle w:val="NoSpacing"/>
        <w:rPr>
          <w:b/>
        </w:rPr>
      </w:pPr>
      <w:r w:rsidRPr="005C7128">
        <w:rPr>
          <w:b/>
        </w:rPr>
        <w:t>Ecclesiasticus 26:23</w:t>
      </w:r>
      <w:r w:rsidR="005C7128" w:rsidRPr="005C7128">
        <w:rPr>
          <w:b/>
        </w:rPr>
        <w:t xml:space="preserve"> A wicked woman </w:t>
      </w:r>
      <w:r w:rsidR="005C7128">
        <w:rPr>
          <w:b/>
        </w:rPr>
        <w:t>IS GIVEN</w:t>
      </w:r>
      <w:r w:rsidR="005C7128" w:rsidRPr="005C7128">
        <w:rPr>
          <w:b/>
        </w:rPr>
        <w:t xml:space="preserve"> as a portion to a wicked man: but a godly woman </w:t>
      </w:r>
      <w:r w:rsidR="005C7128">
        <w:rPr>
          <w:b/>
        </w:rPr>
        <w:t xml:space="preserve">IS GIVEN </w:t>
      </w:r>
      <w:r w:rsidR="005C7128" w:rsidRPr="005C7128">
        <w:rPr>
          <w:b/>
        </w:rPr>
        <w:t xml:space="preserve">to him that </w:t>
      </w:r>
      <w:proofErr w:type="spellStart"/>
      <w:r w:rsidR="005C7128" w:rsidRPr="005C7128">
        <w:rPr>
          <w:b/>
        </w:rPr>
        <w:t>feareth</w:t>
      </w:r>
      <w:proofErr w:type="spellEnd"/>
      <w:r w:rsidR="005C7128" w:rsidRPr="005C7128">
        <w:rPr>
          <w:b/>
        </w:rPr>
        <w:t xml:space="preserve"> the Lord.</w:t>
      </w:r>
    </w:p>
    <w:p w14:paraId="5B54A4C9" w14:textId="77777777" w:rsidR="001449A1" w:rsidRDefault="001449A1" w:rsidP="00C74B7A">
      <w:pPr>
        <w:pStyle w:val="NoSpacing"/>
      </w:pPr>
    </w:p>
    <w:p w14:paraId="5942A941" w14:textId="77777777" w:rsidR="001449A1" w:rsidRDefault="001449A1" w:rsidP="00C74B7A">
      <w:pPr>
        <w:pStyle w:val="NoSpacing"/>
      </w:pPr>
      <w:r>
        <w:t>When desires for a woman are all consuming or more than our desire to obey the Most High, then sins and fatal errors are inevitable:</w:t>
      </w:r>
    </w:p>
    <w:p w14:paraId="6D641494" w14:textId="77777777" w:rsidR="001377A6" w:rsidRPr="001377A6" w:rsidRDefault="001449A1" w:rsidP="001377A6">
      <w:pPr>
        <w:pStyle w:val="NoSpacing"/>
        <w:rPr>
          <w:b/>
        </w:rPr>
      </w:pPr>
      <w:proofErr w:type="spellStart"/>
      <w:r w:rsidRPr="001377A6">
        <w:rPr>
          <w:b/>
        </w:rPr>
        <w:t>IEsdras</w:t>
      </w:r>
      <w:proofErr w:type="spellEnd"/>
      <w:r w:rsidRPr="001377A6">
        <w:rPr>
          <w:b/>
        </w:rPr>
        <w:t xml:space="preserve"> 4:</w:t>
      </w:r>
      <w:r w:rsidR="001377A6" w:rsidRPr="001377A6">
        <w:rPr>
          <w:b/>
        </w:rPr>
        <w:t>26 Yea, many there be that have run out of their wits for women, and become servants for their sakes.</w:t>
      </w:r>
    </w:p>
    <w:p w14:paraId="3376562C" w14:textId="77777777" w:rsidR="001449A1" w:rsidRDefault="001377A6" w:rsidP="001377A6">
      <w:pPr>
        <w:pStyle w:val="NoSpacing"/>
        <w:rPr>
          <w:b/>
        </w:rPr>
      </w:pPr>
      <w:r w:rsidRPr="001377A6">
        <w:rPr>
          <w:b/>
        </w:rPr>
        <w:t>:27 Many also have perished, have erred, and sinned, for women.</w:t>
      </w:r>
    </w:p>
    <w:p w14:paraId="5DD498BE" w14:textId="77777777" w:rsidR="0005571C" w:rsidRDefault="0005571C" w:rsidP="001377A6">
      <w:pPr>
        <w:pStyle w:val="NoSpacing"/>
        <w:rPr>
          <w:b/>
        </w:rPr>
      </w:pPr>
    </w:p>
    <w:p w14:paraId="3FF4AB28" w14:textId="77777777" w:rsidR="0005571C" w:rsidRDefault="0005571C" w:rsidP="001377A6">
      <w:pPr>
        <w:pStyle w:val="NoSpacing"/>
      </w:pPr>
      <w:r w:rsidRPr="0005571C">
        <w:t>Unless MEN truly apply the word of truth, women will always be an enigma and “confusing” to them</w:t>
      </w:r>
      <w:r w:rsidR="00C459AA">
        <w:t xml:space="preserve">: </w:t>
      </w:r>
      <w:r w:rsidR="00C459AA" w:rsidRPr="00C459AA">
        <w:rPr>
          <w:b/>
        </w:rPr>
        <w:t>Proverbs 5:5-6</w:t>
      </w:r>
      <w:r w:rsidRPr="0005571C">
        <w:t xml:space="preserve">.  </w:t>
      </w:r>
      <w:r w:rsidR="00C459AA">
        <w:t xml:space="preserve">Furthermore, wicked and adulterous women which deceive men also change like the moon and keep men without understanding puzzled, and is the result of a man NOT truly obeying the LORD: </w:t>
      </w:r>
      <w:r w:rsidRPr="0005571C">
        <w:rPr>
          <w:b/>
        </w:rPr>
        <w:t xml:space="preserve">Proverbs 5:5-6, </w:t>
      </w:r>
      <w:r>
        <w:rPr>
          <w:b/>
        </w:rPr>
        <w:t xml:space="preserve">Ecclesiastes 7:26, Ecclesiasticus 26:23, </w:t>
      </w:r>
      <w:proofErr w:type="spellStart"/>
      <w:r w:rsidRPr="0005571C">
        <w:rPr>
          <w:b/>
        </w:rPr>
        <w:t>IIPeter</w:t>
      </w:r>
      <w:proofErr w:type="spellEnd"/>
      <w:r w:rsidRPr="0005571C">
        <w:rPr>
          <w:b/>
        </w:rPr>
        <w:t xml:space="preserve"> 2:9</w:t>
      </w:r>
      <w:r>
        <w:rPr>
          <w:b/>
        </w:rPr>
        <w:t xml:space="preserve">, </w:t>
      </w:r>
      <w:r w:rsidR="005C7128">
        <w:rPr>
          <w:b/>
        </w:rPr>
        <w:t xml:space="preserve">Ecclesiasticus 25:19, </w:t>
      </w:r>
      <w:r>
        <w:t>etc.</w:t>
      </w:r>
    </w:p>
    <w:p w14:paraId="2856FA38" w14:textId="77777777" w:rsidR="00351A18" w:rsidRPr="005C7128" w:rsidRDefault="00351A18" w:rsidP="001377A6">
      <w:pPr>
        <w:pStyle w:val="NoSpacing"/>
        <w:rPr>
          <w:b/>
        </w:rPr>
      </w:pPr>
      <w:r w:rsidRPr="005C7128">
        <w:rPr>
          <w:b/>
        </w:rPr>
        <w:t>Ecclesiasticus 25:19 All wickedness is but little to the wickedness of a woman: LET THE PORTION OF A SINNER fall upon her.</w:t>
      </w:r>
    </w:p>
    <w:p w14:paraId="2BCA0445" w14:textId="77777777" w:rsidR="00351A18" w:rsidRDefault="00351A18" w:rsidP="001377A6">
      <w:pPr>
        <w:pStyle w:val="NoSpacing"/>
      </w:pPr>
    </w:p>
    <w:p w14:paraId="0012A150" w14:textId="77777777" w:rsidR="00351A18" w:rsidRDefault="00351A18" w:rsidP="001377A6">
      <w:pPr>
        <w:pStyle w:val="NoSpacing"/>
      </w:pPr>
      <w:r>
        <w:t>All glory, honor and praises to the LORD and our Lord</w:t>
      </w:r>
      <w:r w:rsidR="005C7128">
        <w:t xml:space="preserve"> Christ</w:t>
      </w:r>
      <w:r>
        <w:t>, which show us how to be men of truth</w:t>
      </w:r>
      <w:r w:rsidR="007D0243">
        <w:t xml:space="preserve"> and examples, as well as </w:t>
      </w:r>
      <w:r>
        <w:t>what virtue is in a woman.</w:t>
      </w:r>
    </w:p>
    <w:p w14:paraId="65C33029" w14:textId="77777777" w:rsidR="00351A18" w:rsidRDefault="00351A18" w:rsidP="001377A6">
      <w:pPr>
        <w:pStyle w:val="NoSpacing"/>
      </w:pPr>
    </w:p>
    <w:p w14:paraId="0C1B7448" w14:textId="77777777" w:rsidR="00351A18" w:rsidRPr="0005571C" w:rsidRDefault="00351A18" w:rsidP="001377A6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; </w:t>
      </w:r>
      <w:hyperlink r:id="rId4" w:history="1">
        <w:r w:rsidRPr="00C61D10">
          <w:rPr>
            <w:rStyle w:val="Hyperlink"/>
          </w:rPr>
          <w:t>www.thetruththebible.com</w:t>
        </w:r>
      </w:hyperlink>
    </w:p>
    <w:sectPr w:rsidR="00351A18" w:rsidRPr="000557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IzNzAysLQwNbFQ0lEKTi0uzszPAykwrAUAE8Iz0SwAAAA="/>
  </w:docVars>
  <w:rsids>
    <w:rsidRoot w:val="00C74B7A"/>
    <w:rsid w:val="0005571C"/>
    <w:rsid w:val="000B5601"/>
    <w:rsid w:val="001377A6"/>
    <w:rsid w:val="001449A1"/>
    <w:rsid w:val="001458A0"/>
    <w:rsid w:val="00202F4F"/>
    <w:rsid w:val="00284905"/>
    <w:rsid w:val="002951A1"/>
    <w:rsid w:val="00331177"/>
    <w:rsid w:val="00351A18"/>
    <w:rsid w:val="005C7128"/>
    <w:rsid w:val="00677169"/>
    <w:rsid w:val="007D0243"/>
    <w:rsid w:val="008A4A28"/>
    <w:rsid w:val="00930ACA"/>
    <w:rsid w:val="00AA7548"/>
    <w:rsid w:val="00AD6BFC"/>
    <w:rsid w:val="00C06E2C"/>
    <w:rsid w:val="00C459AA"/>
    <w:rsid w:val="00C74B7A"/>
    <w:rsid w:val="00CC4AC1"/>
    <w:rsid w:val="00E73094"/>
    <w:rsid w:val="00FD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90EDB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74B7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51A1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1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7</Words>
  <Characters>511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2:11:00Z</dcterms:created>
  <dcterms:modified xsi:type="dcterms:W3CDTF">2018-08-15T02:11:00Z</dcterms:modified>
</cp:coreProperties>
</file>